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83EB0B" w14:textId="5B37B6FB" w:rsidR="00A470DE" w:rsidRPr="00A470DE" w:rsidRDefault="00A470DE" w:rsidP="00860C24">
      <w:pPr>
        <w:pStyle w:val="a3"/>
        <w:widowControl/>
        <w:tabs>
          <w:tab w:val="clear" w:pos="4153"/>
          <w:tab w:val="clear" w:pos="8306"/>
          <w:tab w:val="center" w:pos="0"/>
          <w:tab w:val="right" w:pos="10348"/>
        </w:tabs>
        <w:autoSpaceDE w:val="0"/>
        <w:autoSpaceDN w:val="0"/>
        <w:adjustRightInd w:val="0"/>
        <w:snapToGrid/>
        <w:spacing w:before="240" w:afterLines="50" w:after="180" w:line="200" w:lineRule="atLeast"/>
        <w:jc w:val="center"/>
        <w:textAlignment w:val="bottom"/>
        <w:rPr>
          <w:rFonts w:ascii="微軟正黑體" w:eastAsia="微軟正黑體" w:hAnsi="微軟正黑體" w:cs="Arial Unicode MS"/>
          <w:b/>
          <w:bCs/>
          <w:kern w:val="0"/>
          <w:sz w:val="32"/>
          <w:szCs w:val="32"/>
        </w:rPr>
      </w:pPr>
      <w:bookmarkStart w:id="0" w:name="_GoBack"/>
      <w:bookmarkEnd w:id="0"/>
      <w:proofErr w:type="gramStart"/>
      <w:r w:rsidRPr="00A470DE">
        <w:rPr>
          <w:rFonts w:ascii="微軟正黑體" w:eastAsia="微軟正黑體" w:hAnsi="微軟正黑體" w:cs="Arial Unicode MS" w:hint="eastAsia"/>
          <w:b/>
          <w:bCs/>
          <w:kern w:val="0"/>
          <w:sz w:val="32"/>
          <w:szCs w:val="32"/>
        </w:rPr>
        <w:t>明緯獎</w:t>
      </w:r>
      <w:r w:rsidRPr="00A470DE">
        <w:rPr>
          <w:rFonts w:ascii="微軟正黑體" w:eastAsia="微軟正黑體" w:hAnsi="微軟正黑體" w:cs="Arial Unicode MS"/>
          <w:b/>
          <w:bCs/>
          <w:kern w:val="0"/>
          <w:sz w:val="32"/>
          <w:szCs w:val="32"/>
        </w:rPr>
        <w:t>學金</w:t>
      </w:r>
      <w:proofErr w:type="gramEnd"/>
      <w:r w:rsidRPr="00A470DE">
        <w:rPr>
          <w:rFonts w:ascii="微軟正黑體" w:eastAsia="微軟正黑體" w:hAnsi="微軟正黑體" w:cs="Arial Unicode MS"/>
          <w:b/>
          <w:bCs/>
          <w:kern w:val="0"/>
          <w:sz w:val="32"/>
          <w:szCs w:val="32"/>
        </w:rPr>
        <w:t>申請表</w:t>
      </w:r>
    </w:p>
    <w:tbl>
      <w:tblPr>
        <w:tblW w:w="0" w:type="auto"/>
        <w:jc w:val="center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99"/>
        <w:gridCol w:w="2693"/>
        <w:gridCol w:w="2411"/>
        <w:gridCol w:w="2287"/>
      </w:tblGrid>
      <w:tr w:rsidR="00A470DE" w:rsidRPr="00F137D6" w14:paraId="375AC693" w14:textId="77777777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205087BE" w14:textId="1AD3536B" w:rsidR="00A470DE" w:rsidRPr="00FC0432" w:rsidRDefault="00216CA8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 w:rsidRPr="00FC0432">
              <w:rPr>
                <w:rFonts w:ascii="微軟正黑體" w:eastAsia="微軟正黑體" w:hAnsi="微軟正黑體" w:hint="eastAsia"/>
              </w:rPr>
              <w:t>姓名</w:t>
            </w:r>
          </w:p>
        </w:tc>
        <w:tc>
          <w:tcPr>
            <w:tcW w:w="2693" w:type="dxa"/>
            <w:vAlign w:val="center"/>
          </w:tcPr>
          <w:p w14:paraId="4C743986" w14:textId="0EF6F5CF" w:rsidR="00A470DE" w:rsidRPr="00FC0432" w:rsidRDefault="00A470DE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</w:p>
        </w:tc>
        <w:tc>
          <w:tcPr>
            <w:tcW w:w="2411" w:type="dxa"/>
            <w:vAlign w:val="center"/>
          </w:tcPr>
          <w:p w14:paraId="21CF97AF" w14:textId="6243CF6D" w:rsidR="00A470DE" w:rsidRPr="00FC0432" w:rsidRDefault="00A82994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性別</w:t>
            </w:r>
          </w:p>
        </w:tc>
        <w:tc>
          <w:tcPr>
            <w:tcW w:w="2287" w:type="dxa"/>
            <w:vAlign w:val="center"/>
          </w:tcPr>
          <w:p w14:paraId="33FACB6C" w14:textId="7FC0CBF2" w:rsidR="00A470DE" w:rsidRPr="00FC0432" w:rsidRDefault="00A470DE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</w:p>
        </w:tc>
      </w:tr>
      <w:tr w:rsidR="00A82994" w:rsidRPr="00F137D6" w14:paraId="064ACBE4" w14:textId="77777777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3F603A17" w14:textId="4CF5A9D9" w:rsidR="00A82994" w:rsidRPr="00FC0432" w:rsidRDefault="00A82994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 w:rsidRPr="00FC0432">
              <w:rPr>
                <w:rFonts w:ascii="微軟正黑體" w:eastAsia="微軟正黑體" w:hAnsi="微軟正黑體" w:hint="eastAsia"/>
              </w:rPr>
              <w:t>出生日期</w:t>
            </w:r>
          </w:p>
        </w:tc>
        <w:tc>
          <w:tcPr>
            <w:tcW w:w="2693" w:type="dxa"/>
            <w:vAlign w:val="center"/>
          </w:tcPr>
          <w:p w14:paraId="69A15BB8" w14:textId="73395957" w:rsidR="00A82994" w:rsidRPr="00FC0432" w:rsidRDefault="00A82994" w:rsidP="00CF03C3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 w:rsidRPr="00FC0432">
              <w:rPr>
                <w:rFonts w:ascii="微軟正黑體" w:eastAsia="微軟正黑體" w:hAnsi="微軟正黑體" w:hint="eastAsia"/>
              </w:rPr>
              <w:t>民國</w:t>
            </w:r>
            <w:r w:rsidR="00CF03C3">
              <w:rPr>
                <w:rFonts w:ascii="微軟正黑體" w:eastAsia="微軟正黑體" w:hAnsi="微軟正黑體" w:hint="eastAsia"/>
              </w:rPr>
              <w:t xml:space="preserve">  </w:t>
            </w:r>
            <w:r w:rsidR="00BD3DE9">
              <w:rPr>
                <w:rFonts w:ascii="微軟正黑體" w:eastAsia="微軟正黑體" w:hAnsi="微軟正黑體" w:hint="eastAsia"/>
              </w:rPr>
              <w:t xml:space="preserve"> </w:t>
            </w:r>
            <w:r w:rsidR="00CF03C3">
              <w:rPr>
                <w:rFonts w:ascii="微軟正黑體" w:eastAsia="微軟正黑體" w:hAnsi="微軟正黑體" w:hint="eastAsia"/>
              </w:rPr>
              <w:t xml:space="preserve"> </w:t>
            </w:r>
            <w:r w:rsidRPr="00FC0432">
              <w:rPr>
                <w:rFonts w:ascii="微軟正黑體" w:eastAsia="微軟正黑體" w:hAnsi="微軟正黑體" w:hint="eastAsia"/>
              </w:rPr>
              <w:t>年</w:t>
            </w:r>
            <w:r w:rsidR="00BD3DE9">
              <w:rPr>
                <w:rFonts w:ascii="微軟正黑體" w:eastAsia="微軟正黑體" w:hAnsi="微軟正黑體" w:hint="eastAsia"/>
              </w:rPr>
              <w:t xml:space="preserve">   </w:t>
            </w:r>
            <w:r w:rsidRPr="00FC0432">
              <w:rPr>
                <w:rFonts w:ascii="微軟正黑體" w:eastAsia="微軟正黑體" w:hAnsi="微軟正黑體" w:hint="eastAsia"/>
              </w:rPr>
              <w:t>月</w:t>
            </w:r>
            <w:r>
              <w:rPr>
                <w:rFonts w:ascii="微軟正黑體" w:eastAsia="微軟正黑體" w:hAnsi="微軟正黑體" w:hint="eastAsia"/>
              </w:rPr>
              <w:t xml:space="preserve">   </w:t>
            </w:r>
            <w:r w:rsidRPr="00FC0432">
              <w:rPr>
                <w:rFonts w:ascii="微軟正黑體" w:eastAsia="微軟正黑體" w:hAnsi="微軟正黑體" w:hint="eastAsia"/>
              </w:rPr>
              <w:t>日</w:t>
            </w:r>
          </w:p>
        </w:tc>
        <w:tc>
          <w:tcPr>
            <w:tcW w:w="2411" w:type="dxa"/>
            <w:vAlign w:val="center"/>
          </w:tcPr>
          <w:p w14:paraId="6E489A1A" w14:textId="34C01B0E" w:rsidR="00A82994" w:rsidRPr="00FC0432" w:rsidRDefault="00A82994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身分證字號</w:t>
            </w:r>
          </w:p>
        </w:tc>
        <w:tc>
          <w:tcPr>
            <w:tcW w:w="2287" w:type="dxa"/>
            <w:vAlign w:val="center"/>
          </w:tcPr>
          <w:p w14:paraId="724CC5BD" w14:textId="77777777" w:rsidR="00A82994" w:rsidRPr="00FC0432" w:rsidRDefault="00A82994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</w:p>
        </w:tc>
      </w:tr>
      <w:tr w:rsidR="00CF03C3" w:rsidRPr="00F137D6" w14:paraId="105ABFB6" w14:textId="1E89CBEE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6F41E877" w14:textId="34B4EC5A" w:rsidR="00CF03C3" w:rsidRPr="00FC0432" w:rsidRDefault="00CF03C3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學校或服務單位</w:t>
            </w:r>
          </w:p>
        </w:tc>
        <w:tc>
          <w:tcPr>
            <w:tcW w:w="2693" w:type="dxa"/>
            <w:vAlign w:val="center"/>
          </w:tcPr>
          <w:p w14:paraId="1F68BE57" w14:textId="7AB40A52" w:rsidR="00CF03C3" w:rsidRPr="00FC0432" w:rsidRDefault="00CF03C3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</w:p>
        </w:tc>
        <w:tc>
          <w:tcPr>
            <w:tcW w:w="2411" w:type="dxa"/>
            <w:vAlign w:val="center"/>
          </w:tcPr>
          <w:p w14:paraId="30AF789D" w14:textId="2FDDD9D1" w:rsidR="00CF03C3" w:rsidRPr="00FC0432" w:rsidRDefault="00CF03C3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如何得知獎學金消息</w:t>
            </w:r>
          </w:p>
        </w:tc>
        <w:tc>
          <w:tcPr>
            <w:tcW w:w="2287" w:type="dxa"/>
            <w:vAlign w:val="center"/>
          </w:tcPr>
          <w:p w14:paraId="276122EF" w14:textId="77777777" w:rsidR="00CF03C3" w:rsidRPr="00FC0432" w:rsidRDefault="00CF03C3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</w:p>
        </w:tc>
      </w:tr>
      <w:tr w:rsidR="00A470DE" w:rsidRPr="00F137D6" w14:paraId="424059E3" w14:textId="77777777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4471DA21" w14:textId="4A1DE6A9" w:rsidR="00A470DE" w:rsidRPr="00FC0432" w:rsidRDefault="009009CA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戶籍地址</w:t>
            </w:r>
          </w:p>
        </w:tc>
        <w:tc>
          <w:tcPr>
            <w:tcW w:w="7391" w:type="dxa"/>
            <w:gridSpan w:val="3"/>
            <w:vAlign w:val="center"/>
          </w:tcPr>
          <w:p w14:paraId="42689C48" w14:textId="4544CD05" w:rsidR="00A470DE" w:rsidRPr="00FC0432" w:rsidRDefault="00A470DE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</w:p>
        </w:tc>
      </w:tr>
      <w:tr w:rsidR="00E131BD" w:rsidRPr="00F137D6" w14:paraId="69544396" w14:textId="77777777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62A570BB" w14:textId="34EB26FD" w:rsidR="00E131BD" w:rsidRPr="00FC0432" w:rsidRDefault="00E131BD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 w:rsidRPr="00FC0432">
              <w:rPr>
                <w:rFonts w:ascii="微軟正黑體" w:eastAsia="微軟正黑體" w:hAnsi="微軟正黑體" w:hint="eastAsia"/>
              </w:rPr>
              <w:t>通訊地址</w:t>
            </w:r>
          </w:p>
        </w:tc>
        <w:tc>
          <w:tcPr>
            <w:tcW w:w="7391" w:type="dxa"/>
            <w:gridSpan w:val="3"/>
            <w:vAlign w:val="center"/>
          </w:tcPr>
          <w:p w14:paraId="76745E58" w14:textId="1E9B1629" w:rsidR="00E131BD" w:rsidRPr="00FC0432" w:rsidRDefault="00E131BD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</w:p>
        </w:tc>
      </w:tr>
      <w:tr w:rsidR="0029317D" w:rsidRPr="00F137D6" w14:paraId="1FD60950" w14:textId="0AB84BCB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0900FE8F" w14:textId="0EB3795E" w:rsidR="0029317D" w:rsidRPr="00FC0432" w:rsidRDefault="0029317D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 w:rsidRPr="00FC0432">
              <w:rPr>
                <w:rFonts w:ascii="微軟正黑體" w:eastAsia="微軟正黑體" w:hAnsi="微軟正黑體" w:hint="eastAsia"/>
              </w:rPr>
              <w:t>最高學歷</w:t>
            </w:r>
            <w:r>
              <w:rPr>
                <w:rFonts w:ascii="微軟正黑體" w:eastAsia="微軟正黑體" w:hAnsi="微軟正黑體" w:hint="eastAsia"/>
              </w:rPr>
              <w:t>(含科系)</w:t>
            </w:r>
          </w:p>
        </w:tc>
        <w:tc>
          <w:tcPr>
            <w:tcW w:w="2693" w:type="dxa"/>
            <w:vAlign w:val="center"/>
          </w:tcPr>
          <w:p w14:paraId="1AC20211" w14:textId="3F01C603" w:rsidR="0029317D" w:rsidRPr="00FC0432" w:rsidRDefault="0029317D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</w:p>
        </w:tc>
        <w:tc>
          <w:tcPr>
            <w:tcW w:w="2411" w:type="dxa"/>
            <w:vAlign w:val="center"/>
          </w:tcPr>
          <w:p w14:paraId="73106685" w14:textId="64A723D5" w:rsidR="0029317D" w:rsidRPr="00FC0432" w:rsidRDefault="0029317D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 w:rsidRPr="00D618CC">
              <w:rPr>
                <w:rFonts w:ascii="微軟正黑體" w:eastAsia="微軟正黑體" w:hAnsi="微軟正黑體" w:hint="eastAsia"/>
              </w:rPr>
              <w:t>畢</w:t>
            </w:r>
            <w:r w:rsidRPr="00FC0432">
              <w:rPr>
                <w:rFonts w:ascii="微軟正黑體" w:eastAsia="微軟正黑體" w:hAnsi="微軟正黑體" w:hint="eastAsia"/>
              </w:rPr>
              <w:t>業</w:t>
            </w:r>
            <w:r>
              <w:rPr>
                <w:rFonts w:ascii="微軟正黑體" w:eastAsia="微軟正黑體" w:hAnsi="微軟正黑體" w:hint="eastAsia"/>
              </w:rPr>
              <w:t>時間</w:t>
            </w:r>
          </w:p>
        </w:tc>
        <w:tc>
          <w:tcPr>
            <w:tcW w:w="2287" w:type="dxa"/>
            <w:vAlign w:val="center"/>
          </w:tcPr>
          <w:p w14:paraId="5B40596D" w14:textId="3C0B0B0B" w:rsidR="0029317D" w:rsidRPr="00FC0432" w:rsidRDefault="0029317D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 w:rsidRPr="00FC0432">
              <w:rPr>
                <w:rFonts w:ascii="微軟正黑體" w:eastAsia="微軟正黑體" w:hAnsi="微軟正黑體" w:hint="eastAsia"/>
              </w:rPr>
              <w:t>民國</w:t>
            </w:r>
            <w:r w:rsidRPr="0029317D">
              <w:rPr>
                <w:rFonts w:ascii="微軟正黑體" w:eastAsia="微軟正黑體" w:hAnsi="微軟正黑體" w:hint="eastAsia"/>
              </w:rPr>
              <w:t xml:space="preserve">    </w:t>
            </w:r>
            <w:r w:rsidRPr="00FC0432">
              <w:rPr>
                <w:rFonts w:ascii="微軟正黑體" w:eastAsia="微軟正黑體" w:hAnsi="微軟正黑體" w:hint="eastAsia"/>
              </w:rPr>
              <w:t>年</w:t>
            </w:r>
            <w:r w:rsidRPr="0029317D">
              <w:rPr>
                <w:rFonts w:ascii="微軟正黑體" w:eastAsia="微軟正黑體" w:hAnsi="微軟正黑體" w:hint="eastAsia"/>
              </w:rPr>
              <w:t xml:space="preserve">   月</w:t>
            </w:r>
          </w:p>
        </w:tc>
      </w:tr>
      <w:tr w:rsidR="00153B7E" w:rsidRPr="00F137D6" w14:paraId="7AAC48EA" w14:textId="77777777" w:rsidTr="00CF03C3">
        <w:trPr>
          <w:trHeight w:val="823"/>
          <w:jc w:val="center"/>
        </w:trPr>
        <w:tc>
          <w:tcPr>
            <w:tcW w:w="2499" w:type="dxa"/>
            <w:vAlign w:val="center"/>
          </w:tcPr>
          <w:p w14:paraId="6BB83E38" w14:textId="61E2183C" w:rsidR="00153B7E" w:rsidRPr="00FC0432" w:rsidRDefault="00153B7E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申請學校名稱及科系</w:t>
            </w:r>
            <w:r>
              <w:rPr>
                <w:rFonts w:ascii="微軟正黑體" w:eastAsia="微軟正黑體" w:hAnsi="微軟正黑體"/>
              </w:rPr>
              <w:br/>
            </w:r>
            <w:r w:rsidRPr="00153B7E">
              <w:rPr>
                <w:rFonts w:ascii="微軟正黑體" w:eastAsia="微軟正黑體" w:hAnsi="微軟正黑體" w:hint="eastAsia"/>
                <w:sz w:val="20"/>
              </w:rPr>
              <w:t>(外國學校請註明國家</w:t>
            </w:r>
            <w:r w:rsidRPr="00153B7E">
              <w:rPr>
                <w:rFonts w:ascii="微軟正黑體" w:eastAsia="微軟正黑體" w:hAnsi="微軟正黑體"/>
                <w:sz w:val="20"/>
              </w:rPr>
              <w:t>)</w:t>
            </w:r>
          </w:p>
        </w:tc>
        <w:tc>
          <w:tcPr>
            <w:tcW w:w="7391" w:type="dxa"/>
            <w:gridSpan w:val="3"/>
            <w:vAlign w:val="center"/>
          </w:tcPr>
          <w:p w14:paraId="1637EDD9" w14:textId="0A80E6A5" w:rsidR="00153B7E" w:rsidRPr="00153B7E" w:rsidRDefault="00153B7E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</w:p>
        </w:tc>
      </w:tr>
      <w:tr w:rsidR="00033974" w:rsidRPr="00F137D6" w14:paraId="582E74A0" w14:textId="52617040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30D18C8B" w14:textId="084CF6AC" w:rsidR="00033974" w:rsidRPr="00FC0432" w:rsidRDefault="00033974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預計入學時間(年/月)</w:t>
            </w:r>
          </w:p>
        </w:tc>
        <w:tc>
          <w:tcPr>
            <w:tcW w:w="2693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1201E12" w14:textId="46037FF4" w:rsidR="00033974" w:rsidRPr="00FC0432" w:rsidRDefault="00033974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8A0E898" w14:textId="305247A7" w:rsidR="00033974" w:rsidRPr="00FC0432" w:rsidRDefault="00033974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  <w:r>
              <w:rPr>
                <w:rFonts w:ascii="微軟正黑體" w:eastAsia="微軟正黑體" w:hAnsi="微軟正黑體" w:hint="eastAsia"/>
              </w:rPr>
              <w:t>預計畢業時間(年/月)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F1C2F9F" w14:textId="77777777" w:rsidR="00033974" w:rsidRPr="00FC0432" w:rsidRDefault="00033974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</w:p>
        </w:tc>
      </w:tr>
      <w:tr w:rsidR="004C4E71" w:rsidRPr="00F137D6" w14:paraId="0E711769" w14:textId="77777777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08E563B4" w14:textId="26712FEE" w:rsidR="004C4E71" w:rsidRPr="00FC0432" w:rsidRDefault="004C4E71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連絡電話</w:t>
            </w:r>
          </w:p>
        </w:tc>
        <w:tc>
          <w:tcPr>
            <w:tcW w:w="7391" w:type="dxa"/>
            <w:gridSpan w:val="3"/>
            <w:vAlign w:val="center"/>
          </w:tcPr>
          <w:p w14:paraId="632E9E05" w14:textId="1ECF61B1" w:rsidR="004C4E71" w:rsidRPr="00FC0432" w:rsidRDefault="004C4E71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</w:p>
        </w:tc>
      </w:tr>
      <w:tr w:rsidR="004C4E71" w:rsidRPr="00F137D6" w14:paraId="6DE95B5A" w14:textId="77777777" w:rsidTr="00CF03C3">
        <w:trPr>
          <w:trHeight w:val="510"/>
          <w:jc w:val="center"/>
        </w:trPr>
        <w:tc>
          <w:tcPr>
            <w:tcW w:w="2499" w:type="dxa"/>
            <w:vAlign w:val="center"/>
          </w:tcPr>
          <w:p w14:paraId="6A1E3D6C" w14:textId="5F2A53D7" w:rsidR="004C4E71" w:rsidRDefault="00F54D68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E</w:t>
            </w:r>
            <w:r w:rsidR="004C4E71">
              <w:rPr>
                <w:rFonts w:ascii="微軟正黑體" w:eastAsia="微軟正黑體" w:hAnsi="微軟正黑體" w:hint="eastAsia"/>
              </w:rPr>
              <w:t>-mail</w:t>
            </w:r>
          </w:p>
        </w:tc>
        <w:tc>
          <w:tcPr>
            <w:tcW w:w="7391" w:type="dxa"/>
            <w:gridSpan w:val="3"/>
            <w:vAlign w:val="center"/>
          </w:tcPr>
          <w:p w14:paraId="252740B0" w14:textId="77777777" w:rsidR="004C4E71" w:rsidRPr="00FC0432" w:rsidRDefault="004C4E71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</w:p>
        </w:tc>
      </w:tr>
      <w:tr w:rsidR="004C4E71" w:rsidRPr="00F137D6" w14:paraId="1C887EA2" w14:textId="77777777" w:rsidTr="00CF03C3">
        <w:trPr>
          <w:trHeight w:val="567"/>
          <w:jc w:val="center"/>
        </w:trPr>
        <w:tc>
          <w:tcPr>
            <w:tcW w:w="9890" w:type="dxa"/>
            <w:gridSpan w:val="4"/>
            <w:tcBorders>
              <w:bottom w:val="single" w:sz="4" w:space="0" w:color="auto"/>
            </w:tcBorders>
            <w:vAlign w:val="center"/>
          </w:tcPr>
          <w:p w14:paraId="3CAB8E8D" w14:textId="17ABFAC6" w:rsidR="004C4E71" w:rsidRPr="00FC0432" w:rsidRDefault="004C4E71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  <w:r w:rsidRPr="00860C24">
              <w:rPr>
                <w:rFonts w:ascii="微軟正黑體" w:eastAsia="微軟正黑體" w:hAnsi="微軟正黑體" w:cs="Arial Unicode MS" w:hint="eastAsia"/>
                <w:bCs/>
                <w:szCs w:val="28"/>
              </w:rPr>
              <w:t>請簡短說明您為何</w:t>
            </w:r>
            <w:r w:rsidR="002424B4">
              <w:rPr>
                <w:rFonts w:ascii="微軟正黑體" w:eastAsia="微軟正黑體" w:hAnsi="微軟正黑體" w:cs="Arial Unicode MS" w:hint="eastAsia"/>
                <w:bCs/>
                <w:szCs w:val="28"/>
              </w:rPr>
              <w:t>要</w:t>
            </w:r>
            <w:proofErr w:type="gramStart"/>
            <w:r w:rsidRPr="00860C24">
              <w:rPr>
                <w:rFonts w:ascii="微軟正黑體" w:eastAsia="微軟正黑體" w:hAnsi="微軟正黑體" w:cs="Arial Unicode MS" w:hint="eastAsia"/>
                <w:bCs/>
                <w:szCs w:val="28"/>
              </w:rPr>
              <w:t>申請</w:t>
            </w:r>
            <w:r w:rsidR="002424B4">
              <w:rPr>
                <w:rFonts w:ascii="微軟正黑體" w:eastAsia="微軟正黑體" w:hAnsi="微軟正黑體" w:cs="Arial Unicode MS" w:hint="eastAsia"/>
                <w:bCs/>
                <w:szCs w:val="28"/>
              </w:rPr>
              <w:t>明緯</w:t>
            </w:r>
            <w:r w:rsidRPr="00860C24">
              <w:rPr>
                <w:rFonts w:ascii="微軟正黑體" w:eastAsia="微軟正黑體" w:hAnsi="微軟正黑體" w:cs="Arial Unicode MS" w:hint="eastAsia"/>
                <w:bCs/>
                <w:szCs w:val="28"/>
              </w:rPr>
              <w:t>獎學金</w:t>
            </w:r>
            <w:proofErr w:type="gramEnd"/>
            <w:r w:rsidRPr="00860C24">
              <w:rPr>
                <w:rFonts w:ascii="微軟正黑體" w:eastAsia="微軟正黑體" w:hAnsi="微軟正黑體" w:cs="Arial Unicode MS" w:hint="eastAsia"/>
                <w:bCs/>
                <w:szCs w:val="28"/>
              </w:rPr>
              <w:t xml:space="preserve"> (3</w:t>
            </w:r>
            <w:r w:rsidRPr="00860C24">
              <w:rPr>
                <w:rFonts w:ascii="微軟正黑體" w:eastAsia="微軟正黑體" w:hAnsi="微軟正黑體" w:cs="Arial Unicode MS"/>
                <w:bCs/>
                <w:szCs w:val="28"/>
              </w:rPr>
              <w:t>0</w:t>
            </w:r>
            <w:r w:rsidRPr="00860C24">
              <w:rPr>
                <w:rFonts w:ascii="微軟正黑體" w:eastAsia="微軟正黑體" w:hAnsi="微軟正黑體" w:cs="Arial Unicode MS" w:hint="eastAsia"/>
                <w:bCs/>
                <w:szCs w:val="28"/>
              </w:rPr>
              <w:t>0字</w:t>
            </w:r>
            <w:proofErr w:type="gramStart"/>
            <w:r w:rsidR="00FF6F3F">
              <w:rPr>
                <w:rFonts w:ascii="微軟正黑體" w:eastAsia="微軟正黑體" w:hAnsi="微軟正黑體" w:cs="Arial Unicode MS" w:hint="eastAsia"/>
                <w:bCs/>
                <w:szCs w:val="28"/>
              </w:rPr>
              <w:t>以內</w:t>
            </w:r>
            <w:r w:rsidRPr="00860C24">
              <w:rPr>
                <w:rFonts w:ascii="微軟正黑體" w:eastAsia="微軟正黑體" w:hAnsi="微軟正黑體" w:cs="Arial Unicode MS" w:hint="eastAsia"/>
                <w:bCs/>
                <w:szCs w:val="28"/>
              </w:rPr>
              <w:t>)</w:t>
            </w:r>
            <w:proofErr w:type="gramEnd"/>
          </w:p>
        </w:tc>
      </w:tr>
      <w:tr w:rsidR="004C4E71" w:rsidRPr="00F137D6" w14:paraId="188172E4" w14:textId="77777777" w:rsidTr="00CF03C3">
        <w:trPr>
          <w:trHeight w:val="3932"/>
          <w:jc w:val="center"/>
        </w:trPr>
        <w:tc>
          <w:tcPr>
            <w:tcW w:w="9890" w:type="dxa"/>
            <w:gridSpan w:val="4"/>
            <w:tcBorders>
              <w:top w:val="single" w:sz="4" w:space="0" w:color="auto"/>
              <w:bottom w:val="thickThinLargeGap" w:sz="24" w:space="0" w:color="auto"/>
            </w:tcBorders>
          </w:tcPr>
          <w:p w14:paraId="55682C89" w14:textId="77777777" w:rsidR="004C4E71" w:rsidRPr="002424B4" w:rsidRDefault="004C4E71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</w:p>
        </w:tc>
      </w:tr>
      <w:tr w:rsidR="00F56199" w:rsidRPr="00F137D6" w14:paraId="4EA381C1" w14:textId="77777777" w:rsidTr="00CF03C3">
        <w:trPr>
          <w:trHeight w:val="1866"/>
          <w:jc w:val="center"/>
        </w:trPr>
        <w:tc>
          <w:tcPr>
            <w:tcW w:w="9890" w:type="dxa"/>
            <w:gridSpan w:val="4"/>
            <w:tcBorders>
              <w:top w:val="thickThinLargeGap" w:sz="24" w:space="0" w:color="auto"/>
              <w:left w:val="nil"/>
              <w:bottom w:val="nil"/>
              <w:right w:val="nil"/>
            </w:tcBorders>
          </w:tcPr>
          <w:p w14:paraId="5C9B7151" w14:textId="77777777" w:rsidR="00F56199" w:rsidRDefault="00F56199" w:rsidP="00F56199">
            <w:pPr>
              <w:pStyle w:val="a8"/>
              <w:snapToGrid w:val="0"/>
              <w:ind w:leftChars="0" w:left="406"/>
              <w:rPr>
                <w:rFonts w:ascii="微軟正黑體" w:eastAsia="微軟正黑體" w:hAnsi="微軟正黑體" w:cs="Arial Unicode MS"/>
                <w:bCs/>
                <w:color w:val="000000"/>
                <w:kern w:val="0"/>
                <w:szCs w:val="28"/>
              </w:rPr>
            </w:pPr>
          </w:p>
          <w:p w14:paraId="5859982D" w14:textId="77777777" w:rsidR="00033974" w:rsidRDefault="00033974" w:rsidP="00F56199">
            <w:pPr>
              <w:pStyle w:val="a8"/>
              <w:snapToGrid w:val="0"/>
              <w:ind w:leftChars="0" w:left="406"/>
              <w:rPr>
                <w:rFonts w:ascii="微軟正黑體" w:eastAsia="微軟正黑體" w:hAnsi="微軟正黑體" w:cs="Arial Unicode MS"/>
                <w:bCs/>
                <w:color w:val="000000"/>
                <w:kern w:val="0"/>
                <w:szCs w:val="28"/>
              </w:rPr>
            </w:pPr>
          </w:p>
          <w:p w14:paraId="5136802C" w14:textId="5EE388CF" w:rsidR="00F56199" w:rsidRPr="00F56199" w:rsidRDefault="00F56199" w:rsidP="00F56199">
            <w:pPr>
              <w:pStyle w:val="a8"/>
              <w:numPr>
                <w:ilvl w:val="0"/>
                <w:numId w:val="1"/>
              </w:numPr>
              <w:snapToGrid w:val="0"/>
              <w:ind w:leftChars="0" w:left="406"/>
              <w:rPr>
                <w:rFonts w:ascii="微軟正黑體" w:eastAsia="微軟正黑體" w:hAnsi="微軟正黑體" w:cs="Arial Unicode MS"/>
                <w:bCs/>
                <w:color w:val="000000"/>
                <w:kern w:val="0"/>
                <w:szCs w:val="28"/>
              </w:rPr>
            </w:pPr>
            <w:r w:rsidRPr="00F56199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本人確認</w:t>
            </w:r>
            <w:r w:rsidR="00E2633A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此申請</w:t>
            </w:r>
            <w:r w:rsidR="00B6693F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文件</w:t>
            </w:r>
            <w:r w:rsidRPr="00F56199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提供</w:t>
            </w:r>
            <w:r w:rsidR="00E2633A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之</w:t>
            </w:r>
            <w:r w:rsidR="00FA3B81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所有</w:t>
            </w:r>
            <w:proofErr w:type="gramStart"/>
            <w:r w:rsidRPr="00F56199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資料均為屬實</w:t>
            </w:r>
            <w:proofErr w:type="gramEnd"/>
            <w:r w:rsidRPr="00F56199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，且願意遵守規則，並同意承擔因提供不實資訊而導致的相關法律責任。</w:t>
            </w:r>
          </w:p>
          <w:p w14:paraId="32DFE7C9" w14:textId="77777777" w:rsidR="00F56199" w:rsidRPr="00D52318" w:rsidRDefault="00F56199" w:rsidP="00F56199">
            <w:pPr>
              <w:snapToGrid w:val="0"/>
              <w:rPr>
                <w:rFonts w:ascii="微軟正黑體" w:eastAsia="微軟正黑體" w:hAnsi="微軟正黑體" w:cs="Arial Unicode MS"/>
                <w:bCs/>
                <w:color w:val="000000"/>
                <w:kern w:val="0"/>
                <w:szCs w:val="28"/>
              </w:rPr>
            </w:pPr>
          </w:p>
          <w:p w14:paraId="52CBCEA7" w14:textId="3F33FF7F" w:rsidR="00F56199" w:rsidRPr="00D52318" w:rsidRDefault="00F56199" w:rsidP="00F56199">
            <w:pPr>
              <w:snapToGrid w:val="0"/>
              <w:rPr>
                <w:rFonts w:ascii="微軟正黑體" w:eastAsia="微軟正黑體" w:hAnsi="微軟正黑體" w:cs="Arial Unicode MS"/>
                <w:bCs/>
                <w:color w:val="000000"/>
                <w:kern w:val="0"/>
                <w:szCs w:val="28"/>
              </w:rPr>
            </w:pPr>
            <w:r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 xml:space="preserve">                                      </w:t>
            </w:r>
            <w:r w:rsidRPr="00D52318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簽名：______</w:t>
            </w:r>
            <w:r w:rsidR="00686F96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_</w:t>
            </w:r>
            <w:r w:rsidRPr="00D52318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___</w:t>
            </w:r>
            <w:r w:rsidR="00686F96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__</w:t>
            </w:r>
            <w:r w:rsidRPr="00D52318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___   日期：___________</w:t>
            </w:r>
            <w:r w:rsidR="00686F96">
              <w:rPr>
                <w:rFonts w:ascii="微軟正黑體" w:eastAsia="微軟正黑體" w:hAnsi="微軟正黑體" w:cs="Arial Unicode MS" w:hint="eastAsia"/>
                <w:bCs/>
                <w:color w:val="000000"/>
                <w:kern w:val="0"/>
                <w:szCs w:val="28"/>
              </w:rPr>
              <w:t>___</w:t>
            </w:r>
          </w:p>
          <w:p w14:paraId="240E2B65" w14:textId="77777777" w:rsidR="00F56199" w:rsidRPr="002424B4" w:rsidRDefault="00F56199" w:rsidP="00DB67A2">
            <w:pPr>
              <w:pStyle w:val="Default"/>
              <w:snapToGrid w:val="0"/>
              <w:jc w:val="both"/>
              <w:rPr>
                <w:rFonts w:ascii="微軟正黑體" w:eastAsia="微軟正黑體" w:hAnsi="微軟正黑體"/>
                <w:u w:val="single"/>
              </w:rPr>
            </w:pPr>
          </w:p>
        </w:tc>
      </w:tr>
    </w:tbl>
    <w:p w14:paraId="418E201C" w14:textId="77777777" w:rsidR="004157AC" w:rsidRDefault="004157AC"/>
    <w:p w14:paraId="4ADEE8EF" w14:textId="77777777" w:rsidR="00E0224F" w:rsidRDefault="00E0224F"/>
    <w:p w14:paraId="341B8239" w14:textId="77777777" w:rsidR="00D52318" w:rsidRPr="008F444A" w:rsidRDefault="00D52318"/>
    <w:p w14:paraId="74D9047E" w14:textId="43F79534" w:rsidR="00860C24" w:rsidRDefault="00860C24" w:rsidP="00A65416">
      <w:pPr>
        <w:jc w:val="center"/>
        <w:rPr>
          <w:rFonts w:ascii="微軟正黑體" w:eastAsia="微軟正黑體" w:hAnsi="微軟正黑體" w:cs="Arial Unicode MS"/>
          <w:b/>
          <w:bCs/>
          <w:kern w:val="0"/>
          <w:sz w:val="32"/>
          <w:szCs w:val="32"/>
        </w:rPr>
      </w:pPr>
      <w:r>
        <w:rPr>
          <w:rFonts w:ascii="微軟正黑體" w:eastAsia="微軟正黑體" w:hAnsi="微軟正黑體" w:cs="Arial Unicode MS" w:hint="eastAsia"/>
          <w:b/>
          <w:bCs/>
          <w:kern w:val="0"/>
          <w:sz w:val="32"/>
          <w:szCs w:val="32"/>
        </w:rPr>
        <w:t>自傳及學習應用計畫</w:t>
      </w:r>
    </w:p>
    <w:tbl>
      <w:tblPr>
        <w:tblStyle w:val="a7"/>
        <w:tblW w:w="0" w:type="auto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</w:tblBorders>
        <w:tblLook w:val="04A0" w:firstRow="1" w:lastRow="0" w:firstColumn="1" w:lastColumn="0" w:noHBand="0" w:noVBand="1"/>
      </w:tblPr>
      <w:tblGrid>
        <w:gridCol w:w="10360"/>
      </w:tblGrid>
      <w:tr w:rsidR="00860C24" w14:paraId="12074F3E" w14:textId="77777777" w:rsidTr="00710DCF">
        <w:trPr>
          <w:trHeight w:val="235"/>
        </w:trPr>
        <w:tc>
          <w:tcPr>
            <w:tcW w:w="10360" w:type="dxa"/>
          </w:tcPr>
          <w:p w14:paraId="1FE79336" w14:textId="4BD88C11" w:rsidR="00860C24" w:rsidRPr="00860C24" w:rsidRDefault="00860C24" w:rsidP="00860C24">
            <w:pPr>
              <w:rPr>
                <w:rFonts w:ascii="微軟正黑體" w:eastAsia="微軟正黑體" w:hAnsi="微軟正黑體" w:cs="Arial Unicode MS"/>
                <w:b/>
                <w:bCs/>
                <w:kern w:val="0"/>
                <w:sz w:val="28"/>
                <w:szCs w:val="28"/>
              </w:rPr>
            </w:pP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(</w:t>
            </w:r>
            <w:proofErr w:type="gramStart"/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一</w:t>
            </w:r>
            <w:proofErr w:type="gramEnd"/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) 自傳(</w:t>
            </w:r>
            <w:r w:rsidR="002C2CE4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8</w:t>
            </w: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00字</w:t>
            </w:r>
            <w:proofErr w:type="gramStart"/>
            <w:r w:rsidR="00FF6F3F"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以內</w:t>
            </w: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)</w:t>
            </w:r>
            <w:proofErr w:type="gramEnd"/>
          </w:p>
        </w:tc>
      </w:tr>
      <w:tr w:rsidR="00860C24" w14:paraId="365D8130" w14:textId="77777777" w:rsidTr="00CE2904">
        <w:trPr>
          <w:trHeight w:val="12884"/>
        </w:trPr>
        <w:tc>
          <w:tcPr>
            <w:tcW w:w="10360" w:type="dxa"/>
          </w:tcPr>
          <w:p w14:paraId="3D77C215" w14:textId="77777777" w:rsidR="00860C24" w:rsidRPr="00E97321" w:rsidRDefault="00860C24" w:rsidP="00E97321">
            <w:pPr>
              <w:rPr>
                <w:rFonts w:ascii="微軟正黑體" w:eastAsia="微軟正黑體" w:hAnsi="微軟正黑體" w:cs="Arial Unicode MS"/>
                <w:b/>
                <w:bCs/>
                <w:kern w:val="0"/>
                <w:szCs w:val="32"/>
              </w:rPr>
            </w:pPr>
          </w:p>
        </w:tc>
      </w:tr>
    </w:tbl>
    <w:p w14:paraId="519CA58B" w14:textId="77777777" w:rsidR="00CE2904" w:rsidRDefault="00CE2904"/>
    <w:p w14:paraId="0BC485FD" w14:textId="77777777" w:rsidR="00CE2904" w:rsidRDefault="00CE2904"/>
    <w:p w14:paraId="0187AB8D" w14:textId="77777777" w:rsidR="00CE2904" w:rsidRDefault="00CE2904"/>
    <w:tbl>
      <w:tblPr>
        <w:tblStyle w:val="a7"/>
        <w:tblW w:w="0" w:type="auto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</w:tblBorders>
        <w:tblLook w:val="04A0" w:firstRow="1" w:lastRow="0" w:firstColumn="1" w:lastColumn="0" w:noHBand="0" w:noVBand="1"/>
      </w:tblPr>
      <w:tblGrid>
        <w:gridCol w:w="10360"/>
      </w:tblGrid>
      <w:tr w:rsidR="00860C24" w14:paraId="5EC31ED4" w14:textId="77777777" w:rsidTr="00710DCF">
        <w:tc>
          <w:tcPr>
            <w:tcW w:w="10360" w:type="dxa"/>
          </w:tcPr>
          <w:p w14:paraId="3C31D4F2" w14:textId="0D1D4C18" w:rsidR="00860C24" w:rsidRPr="00860C24" w:rsidRDefault="00860C24" w:rsidP="00860C24">
            <w:pPr>
              <w:rPr>
                <w:rFonts w:ascii="微軟正黑體" w:eastAsia="微軟正黑體" w:hAnsi="微軟正黑體" w:cs="Arial Unicode MS"/>
                <w:b/>
                <w:bCs/>
                <w:kern w:val="0"/>
                <w:sz w:val="28"/>
                <w:szCs w:val="28"/>
              </w:rPr>
            </w:pP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(二) 請說明您短期內的學習計畫(</w:t>
            </w:r>
            <w:r w:rsidR="00EA65A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8</w:t>
            </w:r>
            <w:r w:rsidRPr="00E97321">
              <w:rPr>
                <w:rFonts w:ascii="微軟正黑體" w:eastAsia="微軟正黑體" w:hAnsi="微軟正黑體" w:cs="Arial Unicode MS"/>
                <w:b/>
                <w:bCs/>
                <w:kern w:val="0"/>
                <w:szCs w:val="28"/>
              </w:rPr>
              <w:t>0</w:t>
            </w: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0字</w:t>
            </w:r>
            <w:proofErr w:type="gramStart"/>
            <w:r w:rsidR="00FF6F3F"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以內</w:t>
            </w: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)</w:t>
            </w:r>
            <w:proofErr w:type="gramEnd"/>
          </w:p>
        </w:tc>
      </w:tr>
      <w:tr w:rsidR="00860C24" w14:paraId="743A68AC" w14:textId="77777777" w:rsidTr="00CE2904">
        <w:trPr>
          <w:trHeight w:val="13026"/>
        </w:trPr>
        <w:tc>
          <w:tcPr>
            <w:tcW w:w="10360" w:type="dxa"/>
          </w:tcPr>
          <w:p w14:paraId="7E829FD3" w14:textId="77777777" w:rsidR="00860C24" w:rsidRPr="00E97321" w:rsidRDefault="00860C24" w:rsidP="00E97321">
            <w:pPr>
              <w:rPr>
                <w:rFonts w:ascii="微軟正黑體" w:eastAsia="微軟正黑體" w:hAnsi="微軟正黑體" w:cs="Arial Unicode MS"/>
                <w:b/>
                <w:bCs/>
                <w:kern w:val="0"/>
                <w:szCs w:val="32"/>
              </w:rPr>
            </w:pPr>
          </w:p>
        </w:tc>
      </w:tr>
    </w:tbl>
    <w:p w14:paraId="3EF86437" w14:textId="77777777" w:rsidR="00710DCF" w:rsidRDefault="00710DCF"/>
    <w:p w14:paraId="7D0E3677" w14:textId="77777777" w:rsidR="00DE2F6F" w:rsidRDefault="00DE2F6F"/>
    <w:tbl>
      <w:tblPr>
        <w:tblStyle w:val="a7"/>
        <w:tblW w:w="0" w:type="auto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</w:tblBorders>
        <w:tblLook w:val="04A0" w:firstRow="1" w:lastRow="0" w:firstColumn="1" w:lastColumn="0" w:noHBand="0" w:noVBand="1"/>
      </w:tblPr>
      <w:tblGrid>
        <w:gridCol w:w="10360"/>
      </w:tblGrid>
      <w:tr w:rsidR="00860C24" w14:paraId="348D0488" w14:textId="77777777" w:rsidTr="00710DCF">
        <w:trPr>
          <w:trHeight w:val="60"/>
        </w:trPr>
        <w:tc>
          <w:tcPr>
            <w:tcW w:w="10360" w:type="dxa"/>
          </w:tcPr>
          <w:p w14:paraId="05FC2110" w14:textId="66AFEEC3" w:rsidR="00860C24" w:rsidRPr="00860C24" w:rsidRDefault="00860C24" w:rsidP="00860C24">
            <w:pPr>
              <w:rPr>
                <w:rFonts w:ascii="微軟正黑體" w:eastAsia="微軟正黑體" w:hAnsi="微軟正黑體" w:cs="Arial Unicode MS"/>
                <w:b/>
                <w:bCs/>
                <w:kern w:val="0"/>
                <w:sz w:val="28"/>
                <w:szCs w:val="28"/>
              </w:rPr>
            </w:pP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(三) 請說明您將如何結合所學應用於未來的工作(</w:t>
            </w:r>
            <w:r w:rsidRPr="00E97321">
              <w:rPr>
                <w:rFonts w:ascii="微軟正黑體" w:eastAsia="微軟正黑體" w:hAnsi="微軟正黑體" w:cs="Arial Unicode MS"/>
                <w:b/>
                <w:bCs/>
                <w:kern w:val="0"/>
                <w:szCs w:val="28"/>
              </w:rPr>
              <w:t>100</w:t>
            </w: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0字</w:t>
            </w:r>
            <w:proofErr w:type="gramStart"/>
            <w:r w:rsidR="00FF6F3F"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以內</w:t>
            </w:r>
            <w:r w:rsidRPr="00E97321">
              <w:rPr>
                <w:rFonts w:ascii="微軟正黑體" w:eastAsia="微軟正黑體" w:hAnsi="微軟正黑體" w:cs="Arial Unicode MS" w:hint="eastAsia"/>
                <w:b/>
                <w:bCs/>
                <w:kern w:val="0"/>
                <w:szCs w:val="28"/>
              </w:rPr>
              <w:t>)</w:t>
            </w:r>
            <w:proofErr w:type="gramEnd"/>
          </w:p>
        </w:tc>
      </w:tr>
      <w:tr w:rsidR="00860C24" w14:paraId="05330E58" w14:textId="77777777" w:rsidTr="00D52318">
        <w:trPr>
          <w:trHeight w:val="12251"/>
        </w:trPr>
        <w:tc>
          <w:tcPr>
            <w:tcW w:w="10360" w:type="dxa"/>
          </w:tcPr>
          <w:p w14:paraId="647C075B" w14:textId="77777777" w:rsidR="00860C24" w:rsidRPr="00E97321" w:rsidRDefault="00860C24" w:rsidP="00E97321">
            <w:pPr>
              <w:rPr>
                <w:rFonts w:ascii="微軟正黑體" w:eastAsia="微軟正黑體" w:hAnsi="微軟正黑體" w:cs="Arial Unicode MS"/>
                <w:b/>
                <w:bCs/>
                <w:kern w:val="0"/>
                <w:szCs w:val="32"/>
              </w:rPr>
            </w:pPr>
          </w:p>
        </w:tc>
      </w:tr>
    </w:tbl>
    <w:p w14:paraId="277FD84F" w14:textId="5FB03AFD" w:rsidR="00606E92" w:rsidRPr="00DE2F6F" w:rsidRDefault="00606E92" w:rsidP="00860C24">
      <w:pPr>
        <w:snapToGrid w:val="0"/>
        <w:rPr>
          <w:rFonts w:ascii="微軟正黑體" w:eastAsia="微軟正黑體" w:hAnsi="微軟正黑體" w:cs="Arial Unicode MS"/>
          <w:kern w:val="0"/>
          <w:szCs w:val="24"/>
        </w:rPr>
      </w:pPr>
    </w:p>
    <w:sectPr w:rsidR="00606E92" w:rsidRPr="00DE2F6F" w:rsidSect="008D2A99">
      <w:headerReference w:type="default" r:id="rId8"/>
      <w:pgSz w:w="11906" w:h="16838"/>
      <w:pgMar w:top="720" w:right="720" w:bottom="720" w:left="720" w:header="709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D6D08B" w14:textId="77777777" w:rsidR="00B462F2" w:rsidRDefault="00B462F2" w:rsidP="00FA32E6">
      <w:r>
        <w:separator/>
      </w:r>
    </w:p>
  </w:endnote>
  <w:endnote w:type="continuationSeparator" w:id="0">
    <w:p w14:paraId="59E6C700" w14:textId="77777777" w:rsidR="00B462F2" w:rsidRDefault="00B462F2" w:rsidP="00FA32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微軟正黑體">
    <w:altName w:val="Times New Roman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417FEE" w14:textId="77777777" w:rsidR="00B462F2" w:rsidRDefault="00B462F2" w:rsidP="00FA32E6">
      <w:r>
        <w:separator/>
      </w:r>
    </w:p>
  </w:footnote>
  <w:footnote w:type="continuationSeparator" w:id="0">
    <w:p w14:paraId="066C6A15" w14:textId="77777777" w:rsidR="00B462F2" w:rsidRDefault="00B462F2" w:rsidP="00FA32E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F6CD00" w14:textId="0E7C194C" w:rsidR="00D618CC" w:rsidRDefault="008608BF">
    <w:pPr>
      <w:pStyle w:val="a3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37D89E4" wp14:editId="1B9085EC">
              <wp:simplePos x="0" y="0"/>
              <wp:positionH relativeFrom="column">
                <wp:posOffset>2726690</wp:posOffset>
              </wp:positionH>
              <wp:positionV relativeFrom="paragraph">
                <wp:posOffset>-277190</wp:posOffset>
              </wp:positionV>
              <wp:extent cx="1981835" cy="430530"/>
              <wp:effectExtent l="0" t="0" r="0" b="0"/>
              <wp:wrapTight wrapText="bothSides">
                <wp:wrapPolygon edited="0">
                  <wp:start x="623" y="0"/>
                  <wp:lineTo x="623" y="20071"/>
                  <wp:lineTo x="20763" y="20071"/>
                  <wp:lineTo x="20763" y="0"/>
                  <wp:lineTo x="623" y="0"/>
                </wp:wrapPolygon>
              </wp:wrapTight>
              <wp:docPr id="217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1835" cy="4305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5CD4B4" w14:textId="7D955CBE" w:rsidR="00EF1AD6" w:rsidRPr="00EF1AD6" w:rsidRDefault="00EF1AD6">
                          <w:pPr>
                            <w:rPr>
                              <w:rFonts w:ascii="微軟正黑體" w:eastAsia="微軟正黑體" w:hAnsi="微軟正黑體"/>
                              <w:b/>
                              <w:sz w:val="40"/>
                            </w:rPr>
                          </w:pPr>
                          <w:proofErr w:type="gramStart"/>
                          <w:r w:rsidRPr="00EF1AD6">
                            <w:rPr>
                              <w:rFonts w:ascii="微軟正黑體" w:eastAsia="微軟正黑體" w:hAnsi="微軟正黑體" w:hint="eastAsia"/>
                              <w:b/>
                              <w:sz w:val="40"/>
                            </w:rPr>
                            <w:t>明緯公益</w:t>
                          </w:r>
                          <w:proofErr w:type="gramEnd"/>
                          <w:r w:rsidRPr="00EF1AD6">
                            <w:rPr>
                              <w:rFonts w:ascii="微軟正黑體" w:eastAsia="微軟正黑體" w:hAnsi="微軟正黑體" w:hint="eastAsia"/>
                              <w:b/>
                              <w:sz w:val="40"/>
                            </w:rPr>
                            <w:t>基金會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7D89E4"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214.7pt;margin-top:-21.85pt;width:156.05pt;height:33.9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" filled="f" stroked="f">
              <v:textbox>
                <w:txbxContent>
                  <w:p w14:paraId="5D5CD4B4" w14:textId="7D955CBE" w:rsidR="00EF1AD6" w:rsidRPr="00EF1AD6" w:rsidRDefault="00EF1AD6">
                    <w:pPr>
                      <w:rPr>
                        <w:rFonts w:ascii="微軟正黑體" w:eastAsia="微軟正黑體" w:hAnsi="微軟正黑體"/>
                        <w:b/>
                        <w:sz w:val="40"/>
                      </w:rPr>
                    </w:pPr>
                    <w:proofErr w:type="gramStart"/>
                    <w:r w:rsidRPr="00EF1AD6">
                      <w:rPr>
                        <w:rFonts w:ascii="微軟正黑體" w:eastAsia="微軟正黑體" w:hAnsi="微軟正黑體" w:hint="eastAsia"/>
                        <w:b/>
                        <w:sz w:val="40"/>
                      </w:rPr>
                      <w:t>明緯公益</w:t>
                    </w:r>
                    <w:proofErr w:type="gramEnd"/>
                    <w:r w:rsidRPr="00EF1AD6">
                      <w:rPr>
                        <w:rFonts w:ascii="微軟正黑體" w:eastAsia="微軟正黑體" w:hAnsi="微軟正黑體" w:hint="eastAsia"/>
                        <w:b/>
                        <w:sz w:val="40"/>
                      </w:rPr>
                      <w:t>基金會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Pr="00D618CC">
      <w:rPr>
        <w:noProof/>
      </w:rPr>
      <w:drawing>
        <wp:anchor distT="0" distB="0" distL="114300" distR="114300" simplePos="0" relativeHeight="251658240" behindDoc="1" locked="0" layoutInCell="1" allowOverlap="1" wp14:anchorId="22726CDD" wp14:editId="49E33AEC">
          <wp:simplePos x="0" y="0"/>
          <wp:positionH relativeFrom="column">
            <wp:posOffset>1983105</wp:posOffset>
          </wp:positionH>
          <wp:positionV relativeFrom="paragraph">
            <wp:posOffset>-224460</wp:posOffset>
          </wp:positionV>
          <wp:extent cx="716280" cy="430530"/>
          <wp:effectExtent l="0" t="0" r="7620" b="7620"/>
          <wp:wrapNone/>
          <wp:docPr id="29" name="圖片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圖片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280" cy="430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E1A58D3"/>
    <w:multiLevelType w:val="hybridMultilevel"/>
    <w:tmpl w:val="0D586CFC"/>
    <w:lvl w:ilvl="0" w:tplc="16C27C24">
      <w:start w:val="1"/>
      <w:numFmt w:val="bullet"/>
      <w:lvlText w:val="※"/>
      <w:lvlJc w:val="left"/>
      <w:pPr>
        <w:ind w:left="720" w:hanging="360"/>
      </w:pPr>
      <w:rPr>
        <w:rFonts w:ascii="微軟正黑體" w:eastAsia="微軟正黑體" w:hAnsi="微軟正黑體" w:cs="Arial Unicode MS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bI0NDc0s7QwsjRQ0lEKTi0uzszPAykwrAUAbgbSqCwAAAA="/>
  </w:docVars>
  <w:rsids>
    <w:rsidRoot w:val="00A470DE"/>
    <w:rsid w:val="00006ECE"/>
    <w:rsid w:val="00033974"/>
    <w:rsid w:val="00054985"/>
    <w:rsid w:val="00067E87"/>
    <w:rsid w:val="0007126F"/>
    <w:rsid w:val="000A6907"/>
    <w:rsid w:val="000E50FB"/>
    <w:rsid w:val="000F2692"/>
    <w:rsid w:val="00100D3A"/>
    <w:rsid w:val="00105924"/>
    <w:rsid w:val="00110402"/>
    <w:rsid w:val="00114323"/>
    <w:rsid w:val="00120F0D"/>
    <w:rsid w:val="00137BB5"/>
    <w:rsid w:val="00150521"/>
    <w:rsid w:val="00153B7E"/>
    <w:rsid w:val="00157025"/>
    <w:rsid w:val="0017552C"/>
    <w:rsid w:val="001817F1"/>
    <w:rsid w:val="00191847"/>
    <w:rsid w:val="001B41FB"/>
    <w:rsid w:val="001E05AC"/>
    <w:rsid w:val="001E104F"/>
    <w:rsid w:val="00216CA8"/>
    <w:rsid w:val="002424B4"/>
    <w:rsid w:val="00243347"/>
    <w:rsid w:val="0027602A"/>
    <w:rsid w:val="00280B1F"/>
    <w:rsid w:val="0029317D"/>
    <w:rsid w:val="002A472C"/>
    <w:rsid w:val="002C2CE4"/>
    <w:rsid w:val="002F1701"/>
    <w:rsid w:val="00324DD0"/>
    <w:rsid w:val="00345956"/>
    <w:rsid w:val="003554C9"/>
    <w:rsid w:val="00366536"/>
    <w:rsid w:val="003715FE"/>
    <w:rsid w:val="00386504"/>
    <w:rsid w:val="003B342C"/>
    <w:rsid w:val="003B682B"/>
    <w:rsid w:val="003E49E2"/>
    <w:rsid w:val="003F6C2C"/>
    <w:rsid w:val="004157AC"/>
    <w:rsid w:val="00432638"/>
    <w:rsid w:val="00452F50"/>
    <w:rsid w:val="004562E1"/>
    <w:rsid w:val="00474B72"/>
    <w:rsid w:val="00476F25"/>
    <w:rsid w:val="00496A07"/>
    <w:rsid w:val="004A523B"/>
    <w:rsid w:val="004B4960"/>
    <w:rsid w:val="004B78CB"/>
    <w:rsid w:val="004C4E71"/>
    <w:rsid w:val="004C62C1"/>
    <w:rsid w:val="004E791A"/>
    <w:rsid w:val="004F1202"/>
    <w:rsid w:val="004F5A00"/>
    <w:rsid w:val="004F5B78"/>
    <w:rsid w:val="00533388"/>
    <w:rsid w:val="0053592C"/>
    <w:rsid w:val="005367FA"/>
    <w:rsid w:val="00540767"/>
    <w:rsid w:val="0054407E"/>
    <w:rsid w:val="005470AF"/>
    <w:rsid w:val="005539D7"/>
    <w:rsid w:val="005541B1"/>
    <w:rsid w:val="005544AD"/>
    <w:rsid w:val="005701DF"/>
    <w:rsid w:val="00571B13"/>
    <w:rsid w:val="005A26EE"/>
    <w:rsid w:val="005B3CE9"/>
    <w:rsid w:val="005D2581"/>
    <w:rsid w:val="005F3399"/>
    <w:rsid w:val="00606A24"/>
    <w:rsid w:val="00606E92"/>
    <w:rsid w:val="0061565C"/>
    <w:rsid w:val="00627A04"/>
    <w:rsid w:val="00663196"/>
    <w:rsid w:val="00686F96"/>
    <w:rsid w:val="00693391"/>
    <w:rsid w:val="006A38D0"/>
    <w:rsid w:val="006A3998"/>
    <w:rsid w:val="006B1D88"/>
    <w:rsid w:val="006B721B"/>
    <w:rsid w:val="00710DCF"/>
    <w:rsid w:val="00737C24"/>
    <w:rsid w:val="00743AE9"/>
    <w:rsid w:val="00796C70"/>
    <w:rsid w:val="007A7D45"/>
    <w:rsid w:val="007B0520"/>
    <w:rsid w:val="007C2D6C"/>
    <w:rsid w:val="007F7099"/>
    <w:rsid w:val="008060B7"/>
    <w:rsid w:val="00807EC9"/>
    <w:rsid w:val="008113AB"/>
    <w:rsid w:val="00811466"/>
    <w:rsid w:val="00820554"/>
    <w:rsid w:val="00821EF4"/>
    <w:rsid w:val="00823AA0"/>
    <w:rsid w:val="00830385"/>
    <w:rsid w:val="008608BF"/>
    <w:rsid w:val="00860C24"/>
    <w:rsid w:val="00892145"/>
    <w:rsid w:val="008A13A3"/>
    <w:rsid w:val="008A47B6"/>
    <w:rsid w:val="008A609C"/>
    <w:rsid w:val="008A677B"/>
    <w:rsid w:val="008D02B1"/>
    <w:rsid w:val="008D2A99"/>
    <w:rsid w:val="008F444A"/>
    <w:rsid w:val="009009CA"/>
    <w:rsid w:val="00906DED"/>
    <w:rsid w:val="00925D99"/>
    <w:rsid w:val="00937F6E"/>
    <w:rsid w:val="009435B4"/>
    <w:rsid w:val="00946089"/>
    <w:rsid w:val="009544BB"/>
    <w:rsid w:val="0097242A"/>
    <w:rsid w:val="009C7F93"/>
    <w:rsid w:val="009E18AE"/>
    <w:rsid w:val="009E4151"/>
    <w:rsid w:val="00A24EBF"/>
    <w:rsid w:val="00A31B4A"/>
    <w:rsid w:val="00A328B4"/>
    <w:rsid w:val="00A33063"/>
    <w:rsid w:val="00A470DE"/>
    <w:rsid w:val="00A65416"/>
    <w:rsid w:val="00A82994"/>
    <w:rsid w:val="00AA0BE9"/>
    <w:rsid w:val="00AD22D2"/>
    <w:rsid w:val="00AE341B"/>
    <w:rsid w:val="00AF21B8"/>
    <w:rsid w:val="00AF57BB"/>
    <w:rsid w:val="00B01B70"/>
    <w:rsid w:val="00B16B6E"/>
    <w:rsid w:val="00B32A75"/>
    <w:rsid w:val="00B462F2"/>
    <w:rsid w:val="00B502E5"/>
    <w:rsid w:val="00B6693F"/>
    <w:rsid w:val="00B83ED3"/>
    <w:rsid w:val="00B9246B"/>
    <w:rsid w:val="00B97A9E"/>
    <w:rsid w:val="00BA365E"/>
    <w:rsid w:val="00BD3DE9"/>
    <w:rsid w:val="00BD798B"/>
    <w:rsid w:val="00BE59C5"/>
    <w:rsid w:val="00BF0D60"/>
    <w:rsid w:val="00BF32AF"/>
    <w:rsid w:val="00C106C7"/>
    <w:rsid w:val="00C15D65"/>
    <w:rsid w:val="00C65EAF"/>
    <w:rsid w:val="00C9749A"/>
    <w:rsid w:val="00CA3F3C"/>
    <w:rsid w:val="00CC3B1E"/>
    <w:rsid w:val="00CD7EC8"/>
    <w:rsid w:val="00CE2904"/>
    <w:rsid w:val="00CE2AEC"/>
    <w:rsid w:val="00CF03C3"/>
    <w:rsid w:val="00D04D16"/>
    <w:rsid w:val="00D30C53"/>
    <w:rsid w:val="00D5195B"/>
    <w:rsid w:val="00D51F1B"/>
    <w:rsid w:val="00D52318"/>
    <w:rsid w:val="00D618CC"/>
    <w:rsid w:val="00D62F7C"/>
    <w:rsid w:val="00D72BE1"/>
    <w:rsid w:val="00D87BE8"/>
    <w:rsid w:val="00DA35B3"/>
    <w:rsid w:val="00DB0861"/>
    <w:rsid w:val="00DB67A2"/>
    <w:rsid w:val="00DD02D2"/>
    <w:rsid w:val="00DD1AB0"/>
    <w:rsid w:val="00DE2F6F"/>
    <w:rsid w:val="00E0224F"/>
    <w:rsid w:val="00E05217"/>
    <w:rsid w:val="00E131BD"/>
    <w:rsid w:val="00E21EFF"/>
    <w:rsid w:val="00E2633A"/>
    <w:rsid w:val="00E64C20"/>
    <w:rsid w:val="00E66AAF"/>
    <w:rsid w:val="00E97321"/>
    <w:rsid w:val="00E97640"/>
    <w:rsid w:val="00EA65A1"/>
    <w:rsid w:val="00ED502B"/>
    <w:rsid w:val="00EF1AD6"/>
    <w:rsid w:val="00EF392E"/>
    <w:rsid w:val="00EF6239"/>
    <w:rsid w:val="00F137D6"/>
    <w:rsid w:val="00F25FD8"/>
    <w:rsid w:val="00F54A94"/>
    <w:rsid w:val="00F54D68"/>
    <w:rsid w:val="00F56199"/>
    <w:rsid w:val="00F639B0"/>
    <w:rsid w:val="00F70120"/>
    <w:rsid w:val="00F869BB"/>
    <w:rsid w:val="00FA0088"/>
    <w:rsid w:val="00FA32E6"/>
    <w:rsid w:val="00FA3B81"/>
    <w:rsid w:val="00FB0274"/>
    <w:rsid w:val="00FC0432"/>
    <w:rsid w:val="00FF12A6"/>
    <w:rsid w:val="00FF19AC"/>
    <w:rsid w:val="00FF6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6491BF"/>
  <w15:chartTrackingRefBased/>
  <w15:docId w15:val="{50E91E48-4641-4D9A-AF43-D7DF91309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A470DE"/>
    <w:pPr>
      <w:tabs>
        <w:tab w:val="center" w:pos="4153"/>
        <w:tab w:val="right" w:pos="8306"/>
      </w:tabs>
      <w:snapToGrid w:val="0"/>
    </w:pPr>
    <w:rPr>
      <w:rFonts w:ascii="Times New Roman" w:eastAsia="新細明體" w:hAnsi="Times New Roman" w:cs="Times New Roman"/>
      <w:sz w:val="20"/>
      <w:szCs w:val="20"/>
    </w:rPr>
  </w:style>
  <w:style w:type="character" w:customStyle="1" w:styleId="a4">
    <w:name w:val="頁首 字元"/>
    <w:basedOn w:val="a0"/>
    <w:link w:val="a3"/>
    <w:rsid w:val="00A470DE"/>
    <w:rPr>
      <w:rFonts w:ascii="Times New Roman" w:eastAsia="新細明體" w:hAnsi="Times New Roman" w:cs="Times New Roman"/>
      <w:sz w:val="20"/>
      <w:szCs w:val="20"/>
    </w:rPr>
  </w:style>
  <w:style w:type="paragraph" w:customStyle="1" w:styleId="Default">
    <w:name w:val="Default"/>
    <w:rsid w:val="00A470DE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a5">
    <w:name w:val="footer"/>
    <w:basedOn w:val="a"/>
    <w:link w:val="a6"/>
    <w:uiPriority w:val="99"/>
    <w:unhideWhenUsed/>
    <w:rsid w:val="00FA32E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A32E6"/>
    <w:rPr>
      <w:sz w:val="20"/>
      <w:szCs w:val="20"/>
    </w:rPr>
  </w:style>
  <w:style w:type="table" w:styleId="a7">
    <w:name w:val="Table Grid"/>
    <w:basedOn w:val="a1"/>
    <w:uiPriority w:val="39"/>
    <w:rsid w:val="00860C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D52318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DDB5AF-D21A-4A10-B619-D0EAE4FFE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8</TotalTime>
  <Pages>4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</dc:creator>
  <cp:keywords/>
  <dc:description/>
  <cp:lastModifiedBy>Airley Hung</cp:lastModifiedBy>
  <cp:revision>170</cp:revision>
  <dcterms:created xsi:type="dcterms:W3CDTF">2021-03-24T05:35:00Z</dcterms:created>
  <dcterms:modified xsi:type="dcterms:W3CDTF">2022-02-24T02:21:00Z</dcterms:modified>
</cp:coreProperties>
</file>